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453096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47769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47983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1377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678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51390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3937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1584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8212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46290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6351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9644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69935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899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0224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26916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Фролова Татьяна Михайловна</dc:creator>
  <dc:language>ru-RU</dc:language>
  <cp:keywords/>
  <dcterms:created xsi:type="dcterms:W3CDTF">2025-03-27T09:15:55Z</dcterms:created>
  <dcterms:modified xsi:type="dcterms:W3CDTF">2025-03-27T09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